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วี</w:t>
      </w:r>
      <w:r>
        <w:t xml:space="preserve"> </w:t>
      </w:r>
      <w:r>
        <w:t xml:space="preserve">อาร์</w:t>
      </w:r>
      <w:r>
        <w:t xml:space="preserve"> </w:t>
      </w:r>
      <w:r>
        <w:t xml:space="preserve">โซลเยอร์</w:t>
      </w:r>
      <w:r>
        <w:t xml:space="preserve"> </w:t>
      </w:r>
      <w:r>
        <w:t xml:space="preserve">(We</w:t>
      </w:r>
      <w:r>
        <w:t xml:space="preserve"> </w:t>
      </w:r>
      <w:r>
        <w:t xml:space="preserve">are</w:t>
      </w:r>
      <w:r>
        <w:t xml:space="preserve"> </w:t>
      </w:r>
      <w:r>
        <w:t xml:space="preserve">Soldiers)</w:t>
      </w:r>
      <w:r>
        <w:t xml:space="preserve"> </w:t>
      </w:r>
      <w:r>
        <w:t xml:space="preserve">21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องทัพบก หรือสอบถาม</w:t>
      </w:r>
      <w:r>
        <w:t xml:space="preserve"> </w:t>
      </w:r>
      <w:r>
        <w:t xml:space="preserve">// ผู้บัญชาการทหารบกส่งหน่วยเข้าไปให้ประชาชนฉีดวัคซีน ศูนย์บริการ COVIDโฆษกกองทัพบกกล่าวว่า… ได้มอบให้หน่วยทุกกองทัพภาค ที่รัฐบาลกำลังดำเนินการอยู่โดยองค์กรกองทัพบกจะสื่อสารทุกช่องทางทั้งภายในองค์กรและสื่อสารกับประชาชนให้มีความรู้ความเข้าใจต่อการสื่อสาร ให้คำแนะนำช่องทางที่ประชาชนและช่วยอำนวยความสะดวกในการลงทะเบียนผ่านหมอพร้อม ด้านกองพันปฏิบัติการจิตวิทยา ผู้นำชุมชนและ อสม. จังหวัดลพบุรี เดินเท้าแบบเคาะประตูบ้าน สร้างการรับรู้ป้องกันการระบาดของ COVID-19 และผู้มีโรคประจำตัว 7 กลุ่มโรค โดยพูดคุยกันตัวต่อตัวควบคู่ไปกับการแจกหน้ากากอนามัย แจกโปสเตอร์ แจกแผ่นพับใบปลิวเพื่อให้ลงทะเบียนทั้งใช้รถยนต์บรรทุกในพื้นที่หมู่ 1 และหมู่ 7 ในพื้นที่หนองเมือง ตลอดจนใช้หอกระจายข่าวประจำหมู่บ้าน ตนตามมาตรการทางสาธารณะพร้อมทั้งรณรงค์การฉีดวัคซีนเพื่อให้ประชาชนคลายความวิตกกังวลว่าการฉีดวัคซีนไม่ได้อันตรายอย่างที่คิดส่วนหน่วยเฉพาะกิจ ม. นเรศวรจัดกำลังพลจิตอาสา เจ้าหน้าที่ฝ่ายปกครองอำเภอพบพระ เกี่ยวกับการฉีดวัคซีน COVID-19 จากการแพร่ระบาดของ COVID-19 แบบเดินเท้าเคาะประตูบ้านของประชาชน ติดกับแนวชายแดดเมียนมา 590 ครัวเรือน จำนวนเกือบ 3,000 คน รณรงค์การสื่อสารแก่ COVID-19 เพิ่มขึ้น เพื่อลดการแพร่ระบาดของโรคและสร้างภูมิคุ้มกันหมู่ได้อย่างมีประสิทธิภาพ ประชาชนยังคงติดต่อผ่านศูนย์ โดยเฉพาะเรื่องขอความอนุเคราะห์กองทัพจัดพิธีฌาปนกิจศพจาก COVID-19 ซึ่งเป็นนโยบายของผู้บัญชาการทหารบก ที่ต้องการดูแลแบ่งเบาภาระค่าใช้จ่าย โดยไม่เสียค่าใช้จ่ายใด ๆ ทั้งสิ้นค่ะกองทัพบกยังคงเป็นสื่อกลางระหว่างประชาชนและภาครัฐผ่านการเปิดคู่สายด้านภัยโควิดกองทัพบก เพื่อเป็นสื่อกลางศูนย์แลกรับCOVID-19 ของรัฐบาลหรือสาธารณสุขเพื่อให้หน่วยงานที่เกี่ยวข้องสามารถดำเนินการช่วยเหลือผู้ติดเชื้อที่ตกค้าง เข้าสู่การรักษา เป็นผู้ประสานงานแล้ว ยังเป็นเรื่องการสอบถามข้อมูลลงทะเบียนแอปพลิเคชันหมอพร้อมการฉีดวัคซีน COVID-19 รวมถึงการป้องกันหากพบคนในครอบครัวติดเชื้อโควิด ขณะเดียวกันวันนี้คณะบริหารระดับสูง รุ่นที่ 21 ได้นำข้าวกล่องและอาหารแห้งมาให้กับกองทัพบกต้านภัย COVID กองทัพบก โดยมีนาย… ผู้อำนวยการใหญ่ สถานีกองทัพบกซึ่งทางศูนย์จะนำไปมอบ ของโรงพยาบาลพระมงกุฎเกล้าและโรงพยาบาลทหารไทยต่อไปแล้ววันนี้ยังมีประชาชนติดต่อประสานงานผ่านศูนย์ประสานงานกองทัพบก จาก COVID-19 ทั้งทางศาสนา และฌาปนกิจสที่ฌาปนสถานที่วัดโสมนัสราชวรวิหาร ได้ฌาปนกิจศพรวม 19 วันแล้ว 57 ราย ประชาชนที่ได้รับความเดือดร้อน ก็สามารถได้รับความช่วยเหลือได้ที่เบอร์ 0227056 หรือสอบถามข้อมูลทาง Facebook TV5HD1 และไลน์ไอดี TV5HD1 ทุกวันไม่เว้นวันหยุดราชการจนกว่าสถานการณ์การแพร่ระบาดจะคลี่คลายค่ะ ด้านยานพาหนะของแต่ละเหล่าทัพยังคงถูกนำมาใช้ในการเคลื่อนย้านผู้ติดเชื้อ COVID-19 สาธารณสุขค่ะ การเคลื่อนย้ายผู้ติดเชื้อ COVID-19 ขอผู้ติดเชื้อ COVID-19 ศปม. ที่จัดขึ้นของกองทัพไทยยังคงมีการปฏิบัติภารกิจอย่างต่อเนื่องรับผู้ติดเชื้อ COVID-19 COVID-19 วัดสะพาน เขตคลองเตย เข้าระบบการรักษาของกระทรวงสาธารณสุข ในพื้นที่โรงพยาบาลสนามนิมิตรบุตร ได้เคลื่อนย้ายผู้ป่วยไปแล้ว 106 ครั้ง ที่เข้ารับการรักษาในโรงพยาบาลนามกว่า 2,242 ราย ซึ่งเป็นไปตามนโยบายของ พลเอก ประยุทธ์ จันทร์โอชา ที่สั่งการให้กองทัพใช้สนับสนุนประชาชนในสถานการณ์ COVID-19 ช่วยแบ่งเบาภาระของกระทรวงสาธารณสุขในการเคลื่อนย้ายผู้ป่วยได้อย่างมีประสิทธิภาพ ส่วนที่จังหวัดตากหลังเจอคลัสเตอร์ ตรวจเจอคลัสเตอร์ตำบลเชียงทอง อำเภอบางเจ้า จังหวัดตาก ได้ออกคำสั่งล็อกดาวน์พื้นที่แพร่ระบาดและเปิดโรงพยาบาลสนามที่ตั้งอยู่ภายวิทยาลัยราชมงคลล้านนา ทหารบกที่ 310 ในฐานะคณะกรรมการศูนย์บริหารสถานการณ์การแพร่ระบาดของ COVID-19 ได้สนับสนุนยานพาหนะ จากบ้านผาผึ้งมาโรงพยาบาลสนาม จิตอาสาร่วมกับหน่วยงานที่เกี่ยวข้องจัดตั้งสถานที่เพื่อรองรับผู้ป่วยและโรงพยาบาลค่ายวชิรปราการ สนับสนุนเจ้าหน้าที่ประจำโรงพยาบาลสนามตลอด เพื่อปฏิบัติงานโรงพยาบาลแพทย์ทหารอำนวยความสะดวกด้านจราจร พื้นที่การเดินทางเข้าออกเพื่อเป็นไปตามมาตรการป้องกัน CoVID-19 ตลอด 24 ชั่วโมง ตากและฝ่ายปกครองนำเครื่องบริโภคอาหารแห้ง น้ำดื่มให้กับคนในชุมชนแจกจ่ายให้กับประชาชนในพื้นที่เพื่อเป็นการบรรเทาความเดือนร้อนให้กับผู้ประสบภัยโควิดต่อไป ได้นำเจ้าหน้าที่ฉีดพ้นภายในตลาดยิ่งเจริญก่อนจะมาเปิดให้บริการ พลอากาศโท ฐานะ อำไพร เจ้ากรมกิจการพลเรือนทหารอากาศ พลเรือนทหารศูนย์บรรเทาภัยนำคณะเจ้าหน้าที่ชุดนิวเคลียร์กองทัพอากาศจากศูนย์วิจัยพัฒนาเทคโนโลยีการบินและอวกาศกองทัพอวกาศ ภายในตลาดยิ่งเจริญหลังจากพบผู้ติดเชื้อ COVID-19 มากจากการตรวจหาเชิงรุกจากผู้ค้าและแรงงานข้ามชาติและชุมชน ครอบคลุมพื้นที่ตลาดยิ่งเจริญ ได้ทำการฉีดพ้นแอลกอฮอล์ฆ่าเชื้อตั้งแต่โซนปลาน้ำจืดถึงโซนอาหารทะเล ตลาดท้ายเพชร เต้นท์ยักษ์ อาคาร 60 ปี อาคาร 800 ตารางเมตรเพื่อเตรียมความพร้อมให้เปิดตลาดทั้งนี้กองทัพอากาศก็ได้ช่วยบรรเทาและแก้ไขการแพร่ระบาดของ COVID-19 อย่างเข้มข้นต่อเนื่อง และยังดำรงความพร้อมของทรัพยากรต่าง ๆ และกระทรวงสาธารณสุขแพร่ระบาดของโรคเพื่อให้ประชาชนได้กลับมาใช้ชีวิตประจำวันได้อย่างปกติโดยเร็วที่สุด นอกจานี้กองทัพอากาศยังสนับสนุน ด้วยการให้บริการตรวจคัดกรอง 19 เชิงรุกด้วยรถตรวจพราชทในประชาชนกลุ่มผู้สัมผัสใกล้ชิดกับผู้ป่วยยืนยัน และผู้ที่ไปยังสถานที่เสี่ยง กองทัพอากาศธูปเตมี ตั้งแต่วันนี้จนถึงวันที่ 22 พฤษภาคม นี้ จำกัดคนตรวจ 1,500 คน โดยสถาบันป้องกันควบคุมโรคได้ทำการคัดกรอง COVID-19 มาจนถึงวันที่ 20 พฤษภาคม 23,714 คน กองบัญชาการกองทัพไทยจัดกำลัง จิตอาสานำเครื่องอุปโภค ช่วยเหลือบรรเทา COVID-19 กองบัญชาการกองทัพไทยโดยพลเรือนทหารและจิตอาสาพระราชทาน เจลแอลกอฮอล์ ซึ่งได้รับการสนับสนุนจากแม่บ้านในกองทัพไทย นำไปแจกจ่ายให้ 4 ชุมชน ในพื้นที่เขตราชเทวี กรุงเทพมหานคร ได้แก่ชุมชนโรงเจมักกะสัน หลังวัดมักกะสัน พร้อมกันนี้คุณบุสกร ศรีสวัสดิ กองบัญชาการกองทัพไทย ได้สนับสนุน จำนวน 100 กิโลกรัม ให้กับกรมทหารพัมนา บรรเทา เพื่อสนับสนุนรถครัวเพื่อประชาชนบรรเทาความเดือนร้อนในช่วง COVID-19 ซึ่งเพื่อให้เป็นไปตามนโยบายของในฐานะหัวหน้าศูนย์แถลงแก้ไข ความมั่นคงที่มีความห่วงใยพี่น้องประชาชนที่ได้รับผลกระทบในช่วงการระบาดของ COVID-19 ในพื้นที่ชุมชนต่าง ๆ จัดรถทัวร์สนามพร้อมกับน้ำดื่ม วันละ 2,000 กล่องพร้อมกับน้ำดื่มที่เกิดขึ้นกับพี่น้องประชาชนค่ะ เกือบ 2 สัปดาห์แล้วนะคะ ที่กองทัพบกจิตอาสากองพลที่ 1 รักษาพระองค์ที่ 2 รักษาพระองค์พร้อมกับรถครัวสนาม เขตคลองเตย กรุงเทพมหานคร เพื่อประกอบอาหารปรุงสุกให้ชาวชุมชนคลองเตย ตามนโยบายปกองพความเดือดร้อนของ COVID-19 รถครัวสนามของกองทัพบก จาก 11 ถึง 18 ล็อก 4, 5, 6 และที่เคหะชุมชนคลองเตย พร้อมน้ำดื่มสะอาด อย่างเคร่งครัดเพื่อลดภาระค่าใช้จ่ายของประชาชน ด้านพลตรี วัฒนา ทัวร์สนามพื้นที่จิตอาสาพระราชทารเราทำความดีด้วยใจ จากกองพันรบพิเศษและรถยนต์เคลื่อนที่จากกองพัน ออกปฏิบัติการจัดตั้ง รับประทานและน้ำดื่ม 500 กล่อง ที่ได้รับผลกระทบจาก COVID-19 ที่วัดคีรีนาถควบคุมโรคกำหนด พร้อมด้วยทีมแพทย์หมอเดินเท้า ถุงยังชีพ ข้าวสารอาหารแห้ง เจลแอลกอฮอล์ล้างมือ และหน้ากากอนามัย ที่ผู้ป่วยติดเตียง กับการดูแลสุขภาพเบื้องต้น ตามคำสั่งของทหารบกที่ห่วงใยประชาชนโดยกำชับให้หน่วยทหารของกองทัพบกทั่วประเทศ ตามมาตรการของแต่ละจังหวัด ควบคู่ไปกับช่วยเหลือประชาชนอย่างดีที่สุดจนกว่ามาตรการจะคลี่คลาย บรรดาทหารจิตอาสายังคงลงพื้นที่ช่วยเหลือ อย่างไม่ลดละนะคะ เพื่อก้าวพ้นสถานการณ์ครั้งนี้ปลอดภัย ที่ 32 และศูนย์อำนวยการจิตอาสาพระราชทาน พร้อมด้วยวิทยากรจิตอาสา 904 พระราชทาน เยี่ยมเยียนให้กำลังใจ ให้ขนม น้ำดื่ม หน้ากากอนามัย มอบให้กับเด็กนักเรียนด้อยโอกาส พิการทางสายตา เพื่อบำรุงขวัญ รวมถึงป้องกันการระบาดของ COVID-19 ที่โรงเรียนพัฒนาคนตาบอดจังหวัดลำปางตำบลพระบาท อำเภอเมือง จังหวัดลำปาง ส่วนกำลังพลจิตอาสา กองพันทหารราบที่ 1 และทหารราบที่ 9 จังหวัดกาญจนบุรี ฉีดพ่น COVID-19 ที่บริเวณโรงเรียนเทพสิริน สะพานข้ามแม่น้ำแคว สถานีรถไฟ สวนสุขภาพ สมเด็จพระสังฆราชในการป้องกัน COVID-19 สร้างความเชื่อมั่นในพื้นที่ รวมทั้งเป็นการคลี่คลายสถานการณ์อย่างต่อเนื่อง สร้างสภาวะแวดล้อมและสุขลักษณะ ของพี่น้องประชาชนมาดูกิจกรรมดี ๆ กันต่อนะคะ กับโครงการน้องอิ่มท้องเพื่อพี่น้องเกษตรกรอิ่มใจตามนโยบายของผู้บัญชาการทหารบกค่ะ ที่กองบังคับการกรงทหาร ค่ายเสนานรงค์ วัณรพาพิช เป็นประธานรับมอบพืชสวนของเกษตรกร จำนวน 3,000 กิโลกรัม ในโครงการช่วยเหลือพี่น้อง ซึ่งเป็นนโยบายของทหารบก ที่ทัพที่ 4 ดำเนินการโดยจะนำฟักทองแจกจ่ายให้กรมทหารราบที่ 5 แจกจ่ายให้กำลังพลและครอบครัว นำไปประกอบอาหาร ช่วยเหลือเกษตรกร อุ่นใจที่เป็นดำริของทหารไทย สำหรับเกษตรกรรายใดประสบปัญหาผลผลิตราคาตกต่ำ พี่น้องเกษตรกรอิ่มใจ ททบ. หมายเลขโทรศัพท์ 06-0418-0256 ติดต่อ Inbox เข้ามาค่ะ ที่ TV5HD1 .co.th ประสานหน่วยทหารลงพื้นที่ไปช่วยซื้อผลผลิต ต่อกันที่ผู้บังคับหน่วยเฉพาะกิจกรมทหารพานที่ 35 นะคะ ชุมชนเบิกบาน อาหารปลอดภัยเด็กในชุมชนแต่ละพื้นที่ ดูแลแปลงผักและสัตว์เลี้ยง ตามตามแนวคิด ขนม ลูกอม แลกดูแปลงผัก เด็ก ๆ ในชุมชนและพื้นที่ ปลูกฝังการมีวินัย เข้าใจถึงหลักเศรษฐกิจพอเพียง รวมถึงเป็นแหล่งอาหารในชุมชนและครอบครัว ในยามที่เกิดวิกฤติได้อีกด้วย หน่วยเฉพาะะกิจ สกัดกั้นเข้าเมืองอย่างผิดกฎหมาย ผิดกฏหมาย โดยตอนนี้ได้รวบคนไทยและชาวอินเดียที่หลบหนีเข้าเมืองอย่างผิดกฎหมายได้ค่ะ การปฏิบัติหน้าที่ของกำลังพลเฉพาะกิจจึงว่าจ้างนักเอดินทาง จนมาถูกเจ้าหน้าที่จับกุม ขณะเดียวกัน เจ้าหน้าที่ยังพบบริเวณท่าข้าม บริเวณด้านหลังวัดผาจม เป็นชาวอินเดีย ลักลอบเข้าเมืองเพื่อเดินทางเข้ามาทำงาน เจ้าหน้าที่จึงตรวจหาเชื้อ ป้องกัน COVID-19 และดำเนินคดีตามกฏหมายต่อไป หรือรถปันสุขเคลื่อนที่นะคะ</w:t>
      </w:r>
      <w:r>
        <w:t xml:space="preserve"> </w:t>
      </w:r>
      <w:r>
        <w:t xml:space="preserve">// คุณผู้ชมคะ จะมีฝนตกลงมาแล้ว ได้นำรถน้พได้ช่วยเหลือประชาชนที่ขาดแคลนน้ำค่ะ กรมทหารปืนใหญ่ที่ 4 ได้รับแจ้งจากจังหวัดพิษณุโลก ขาดแคลนน้ำใช้ในครัวเรือน อยู่ปลายสายของประปาหมูบ้าน ผลิตน้ำได้น้อยลงจึงร้องขอให้หน่วยเข้าไปช่วยเหลือในพื้นที่ จึงจัดรถบรรทุกน้ำช่วยเหลือทันที โดยเข้าเติมน้ำที่บ้านเรือนหมู่บ้านเพื่อบรรเทาความเดือดร้อนของประชาชนในหมู่บ้าน 60 ครอบครัวประชาชนต่างขอบคุณกองทัพบกและโครงการราฏรรัฐรวมใจช่วยภัยแล้ง // ขอบคุณทหารมากนะคะ ที่นำน้ำมาช่วยพอดีตอนนี้ประสบปัญหาภัยแล้งน้ำไม่เพียงพอต่อการจ่ายให้กับราษฎร พี่ทหารก็นำมาช่วยเหลือตลอด ร่วมใจช่วยภัยแร้ง ขอบคุณมากนะคะ // ไปต่อกันที่จังหวัดนครราชสีมานะคะ พลตรี ชลิต บรรจงบุตร พระราชทานเราทำความดีด้วยหัวใจ ขวางแหล่งน้ำตัดตอนกิ่งที่ลำตะคองไหลผ่านเมือง เพื่อให้น้ำที่ไหลผ่านตัวเมืองไม่มีเศษพืช ขังภายในเขตเทศบาลไหลลงสู่แม่น้ำมูนลำน้ำลำตะคองไหลผ่าน 11 ชุมชนด้วยกันค่ะ มีประชาชนอาศัยอยู่รวม 1,100,000 คน ที่อาศัยอยู่ริมน้ำ ได้ตระหนัก ให้มีความสะอาดสวยงาม ของพระบาทสมเด็จพระเจ้าอยู่หัว ซึ่งทรงห่วงใยประชาชน อยากให้มีความเป็นอยู่ที่ดี ใส่ใจสิ่งแวดล้อม สามัคคีประกอบกิจการสาธารณะโดยไม่หวังผลตอบแทน ด้านมณฑลทหารบกที่ 3 ที่ 36 นำกำลังพลจิตอาสา สาธารณะ โดยเมือง จังหวัดเพชรบูรณ์ กองทหารม้าที่ 1 หน่วยพัฒนาการเคลื่อนที่ 16 องค์การบริหารส่วนตำบลเสบียง ในการจำกัดอุปสรรคขัดขวาง ป้องกันน้ำท่วมในฤดูฝน ทั้งหมดนี้ คือ รายการ ขอบพระคุณสำหรับการติดตามรับชม ช่วงหน้ากลับติดตามข่าวพระราชสำนักค่ะ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ายการ วี อาร์ โซลเยอร์ (We are Soldiers) 21 พ.ค. 64</dc:title>
  <dc:creator/>
  <cp:keywords/>
  <dcterms:created xsi:type="dcterms:W3CDTF">2021-06-04T05:38:21Z</dcterms:created>
  <dcterms:modified xsi:type="dcterms:W3CDTF">2021-06-04T05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ิถุนายน 2564 เวลา 09.50 น.</vt:lpwstr>
  </property>
  <property fmtid="{D5CDD505-2E9C-101B-9397-08002B2CF9AE}" pid="3" name="subtitle">
    <vt:lpwstr/>
  </property>
</Properties>
</file>